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0ed249dc81c3bd3d24cf9095c0003da3f98bf8de.png"/>
            <a:graphic>
              <a:graphicData uri="http://schemas.openxmlformats.org/drawingml/2006/picture">
                <pic:pic>
                  <pic:nvPicPr>
                    <pic:cNvPr id="1" name="image-0ed249dc81c3bd3d24cf9095c0003da3f98bf8d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ขั้นตอนการติดตั้ง Ubuntu Server และการ Remote Access ด้วย WinSC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ติดตั้ง Ubuntu Server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ดาวน์โหลดไฟล์ ISO ของ Ubuntu Server เวอร์ชั่นที่ต้องการ เช่น 22.04 หรือ 24.04 จากเว็บไซต์ทางการ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สร้าง Installation Media เช่น USB Boot หรือใช้ Virtual Machine (VM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บูตเครื่องจาก USB หรือไฟล์ ISO แล้วทำตามขั้นตอน Wizard เช่น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เลือกภาษาและคีย์บอร์ด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ตั้งชื่อผู้ใช้และรหัสผ่าน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เลือกติดตั้ง OpenSSH Server เพื่อใช้งานรีโมท SSH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ติดตั้งและตั้งค่า OpenSSH Server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ถ้ายังไม่ได้ติดตั้ง OpenSSH Server ให้ใช้คำสั่ง (บน Ubuntu Server หลังล็อกอิน)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-get updat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-get install openssh-server -y</w:t>
        <w:br/>
        <w:t xml:space="preserve"/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ตรวจสอบสถานะและตั้งค่า firewall หากใช้งาน UFW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fw allow 22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sh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start ssh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เปิดสิทธิ์ remote ด้วย WinSCP (การเข้าใช้งาน root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โดยปกติ Ubuntu จะไม่อนุญาตให้ SSH เข้าด้วย root โดยตรง ต้องตั้งค่าเพิ่มเติม: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ตั้งรหัสผ่าน root (ถ้ายังไม่ตั้ง)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sswd root</w:t>
        <w:br/>
        <w:t xml:space="preserve"/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เปิดไฟล์ SSH config เพื่อแก้ไขสิทธิ์ Root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ano /etc/ssh/sshd_config</w:t>
        <w:br/>
        <w:t xml:space="preserve"/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ค้นหาบรรทัด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#PermitRootLogin prohibit-password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เปลี่ยนเป็น</w:t>
      </w:r>
    </w:p>
    <w:p>
      <w:pPr>
        <w:pStyle w:val="SourceCode"/>
        <w:shd w:val="clear" w:fill="F8F8FA"/>
        <w:spacing w:line="336" w:lineRule="auto"/>
        <w:ind w:left="108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mitRootLogin yes</w:t>
        <w:br/>
        <w:t xml:space="preserve"/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กด Ctrl+O เพื่อบันทึกและ Ctrl+X เพื่อออก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รีสตาร์ท SSH servic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restart sshd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หลังจากนี้สามารถใช้ WinSCP remote ด้วย user root ได้</w:t>
      </w:r>
      <w:bookmarkStart w:id="3" w:name="fnref4"/>
      <w:bookmarkEnd w:id="3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4" w:name="fnref5"/>
      <w:bookmarkEnd w:id="4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5" w:name="fnref6"/>
      <w:bookmarkEnd w:id="5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bookmarkStart w:id="6" w:name="fnref7"/>
      <w:bookmarkEnd w:id="6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วิธีการเชื่อมต่อด้วย WinSCP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เปิดโปรแกรม WinSCP บน Window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เลือก Protocol เป็น </w:t>
      </w:r>
      <w:r>
        <w:rPr>
          <w:rFonts w:eastAsia="inter" w:cs="inter" w:ascii="inter" w:hAnsi="inter"/>
          <w:b/>
          <w:color w:val="000000"/>
          <w:sz w:val="21"/>
        </w:rPr>
        <w:t xml:space="preserve">SFTP</w:t>
      </w:r>
      <w:r>
        <w:rPr>
          <w:rFonts w:eastAsia="inter" w:cs="inter" w:ascii="inter" w:hAnsi="inter"/>
          <w:color w:val="000000"/>
          <w:sz w:val="21"/>
        </w:rPr>
        <w:t xml:space="preserve"> หรือ </w:t>
      </w:r>
      <w:r>
        <w:rPr>
          <w:rFonts w:eastAsia="inter" w:cs="inter" w:ascii="inter" w:hAnsi="inter"/>
          <w:b/>
          <w:color w:val="000000"/>
          <w:sz w:val="21"/>
        </w:rPr>
        <w:t xml:space="preserve">SCP</w:t>
      </w:r>
      <w:r>
        <w:rPr>
          <w:rFonts w:eastAsia="inter" w:cs="inter" w:ascii="inter" w:hAnsi="inter"/>
          <w:color w:val="000000"/>
          <w:sz w:val="21"/>
        </w:rPr>
        <w:t xml:space="preserve"> (โปรโตคอลเหล่านี้ใช้ SSH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กรอก IP Address ของ Ubuntu Server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ort เลือก 22 (ค่า default ของ SSH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rname ให้ใช้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ot</w:t>
      </w:r>
      <w:r>
        <w:rPr>
          <w:rFonts w:eastAsia="inter" w:cs="inter" w:ascii="inter" w:hAnsi="inter"/>
          <w:color w:val="000000"/>
          <w:sz w:val="21"/>
        </w:rPr>
        <w:t xml:space="preserve"> หรือ user ธรรมดา (ถ้าไม่ใช้ root ให้ใช้ user ธรรมดาและเปลี่ยนสิทธิ์ในหน้า WinSCP ด้วย sudo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ssword กรอกรหัสผ่านตามที่ตั้งไว้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กด </w:t>
      </w:r>
      <w:r>
        <w:rPr>
          <w:rFonts w:eastAsia="inter" w:cs="inter" w:ascii="inter" w:hAnsi="inter"/>
          <w:b/>
          <w:color w:val="000000"/>
          <w:sz w:val="21"/>
        </w:rPr>
        <w:t xml:space="preserve">Login</w:t>
      </w:r>
      <w:r>
        <w:rPr>
          <w:rFonts w:eastAsia="inter" w:cs="inter" w:ascii="inter" w:hAnsi="inter"/>
          <w:color w:val="000000"/>
          <w:sz w:val="21"/>
        </w:rPr>
        <w:t xml:space="preserve"> เพื่อเชื่อมต่อ</w:t>
      </w:r>
      <w:bookmarkStart w:id="7" w:name="fnref8"/>
      <w:bookmarkEnd w:id="7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  <w:bookmarkStart w:id="8" w:name="fnref9"/>
      <w:bookmarkEnd w:id="8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  <w:bookmarkStart w:id="9" w:name="fnref10"/>
      <w:bookmarkEnd w:id="9"/>
      <w:hyperlink w:anchor="fn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หมายเหตุด้านความปลอดภัย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การเปิด SSH Root login มีความเสี่ยงด้านความปลอดภัย แนะนำให้อนุญาตเฉพาะช่วงที่ต้องย้ายไฟล์หรือปรับแต่งเฉพาะกิจ แล้วกลับไปตั้งเป็น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ermitRootLogin prohibit-password</w:t>
      </w:r>
      <w:r>
        <w:rPr>
          <w:rFonts w:eastAsia="inter" w:cs="inter" w:ascii="inter" w:hAnsi="inter"/>
          <w:color w:val="000000"/>
          <w:sz w:val="21"/>
        </w:rPr>
        <w:t xml:space="preserve"> หรือ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o</w:t>
      </w:r>
      <w:r>
        <w:rPr>
          <w:rFonts w:eastAsia="inter" w:cs="inter" w:ascii="inter" w:hAnsi="inter"/>
          <w:color w:val="000000"/>
          <w:sz w:val="21"/>
        </w:rPr>
        <w:t xml:space="preserve"> หลังใช้งานเสร็จ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แนะนำให้ใช้ user ธรรมดา + sudo สำหรับงานทั่วไปเพื่อความปลอดภัยสูงสุด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แหล่งข้อมูลเพิ่มเติม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คู่มือ Ubuntu Server และการปรับแต่ง SSH</w:t>
      </w:r>
      <w:bookmarkStart w:id="10" w:name="fnref2:1"/>
      <w:bookmarkEnd w:id="10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11" w:name="fnref3:1"/>
      <w:bookmarkEnd w:id="11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12" w:name="fnref5:1"/>
      <w:bookmarkEnd w:id="12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13" w:name="fnref7:1"/>
      <w:bookmarkEnd w:id="13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  <w:bookmarkStart w:id="14" w:name="fnref9:1"/>
      <w:bookmarkEnd w:id="14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  <w:bookmarkStart w:id="15" w:name="fnref10:1"/>
      <w:bookmarkEnd w:id="15"/>
      <w:hyperlink w:anchor="fn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]</w:t>
        </w:r>
      </w:hyperlink>
      <w:bookmarkStart w:id="16" w:name="fnref1:1"/>
      <w:bookmarkEnd w:id="16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7" w:name="fnref4:1"/>
      <w:bookmarkEnd w:id="17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18" w:name="fnref8:1"/>
      <w:bookmarkEnd w:id="18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9" w:name="fn1"/>
    <w:bookmarkEnd w:id="19"/>
    <w:p>
      <w:pPr>
        <w:numPr>
          <w:ilvl w:val="0"/>
          <w:numId w:val="8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ysadmin.in.th/install-ubuntu-server22-04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" w:name="fn2"/>
    <w:bookmarkEnd w:id="20"/>
    <w:p>
      <w:pPr>
        <w:numPr>
          <w:ilvl w:val="0"/>
          <w:numId w:val="8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linux.digibeatrix.com/th/ubuntu-basics/install-ubuntu-22-04-guid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" w:name="fn3"/>
    <w:bookmarkEnd w:id="21"/>
    <w:p>
      <w:pPr>
        <w:numPr>
          <w:ilvl w:val="0"/>
          <w:numId w:val="8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linux.digibeatrix.com/th/server-setup-and-management/ubuntu-web-server-complete-guid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" w:name="fn4"/>
    <w:bookmarkEnd w:id="22"/>
    <w:p>
      <w:pPr>
        <w:numPr>
          <w:ilvl w:val="0"/>
          <w:numId w:val="8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FBgRfLHCGU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" w:name="fn5"/>
    <w:bookmarkEnd w:id="23"/>
    <w:p>
      <w:pPr>
        <w:numPr>
          <w:ilvl w:val="0"/>
          <w:numId w:val="8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S9iWQ0w7vN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" w:name="fn6"/>
    <w:bookmarkEnd w:id="24"/>
    <w:p>
      <w:pPr>
        <w:numPr>
          <w:ilvl w:val="0"/>
          <w:numId w:val="8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.thaihosttalk.com/t/ubuntu-user-root-filezilla-winscp/38858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" w:name="fn7"/>
    <w:bookmarkEnd w:id="25"/>
    <w:p>
      <w:pPr>
        <w:numPr>
          <w:ilvl w:val="0"/>
          <w:numId w:val="8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kb.bangmod.cloud/article/th-how-to-enable-root-access-ubuntu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" w:name="fn8"/>
    <w:bookmarkEnd w:id="26"/>
    <w:p>
      <w:pPr>
        <w:numPr>
          <w:ilvl w:val="0"/>
          <w:numId w:val="8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inscp.net/eng/docs/guide_connec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" w:name="fn9"/>
    <w:bookmarkEnd w:id="27"/>
    <w:p>
      <w:pPr>
        <w:numPr>
          <w:ilvl w:val="0"/>
          <w:numId w:val="8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oadmap.thaiprogrammer.org/paths/web-guideline/deployment/ft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" w:name="fn10"/>
    <w:bookmarkEnd w:id="28"/>
    <w:p>
      <w:pPr>
        <w:numPr>
          <w:ilvl w:val="0"/>
          <w:numId w:val="8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lient.coopnix.co.th/knowledgebase/36/คมอการใชงานโปรแกรม-WinSCP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th-TH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th-TH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ed249dc81c3bd3d24cf9095c0003da3f98bf8de.png" TargetMode="Internal"/><Relationship Id="rId6" Type="http://schemas.openxmlformats.org/officeDocument/2006/relationships/hyperlink" Target="https://www.sysadmin.in.th/install-ubuntu-server22-04/" TargetMode="External"/><Relationship Id="rId7" Type="http://schemas.openxmlformats.org/officeDocument/2006/relationships/hyperlink" Target="https://www.linux.digibeatrix.com/th/ubuntu-basics/install-ubuntu-22-04-guide/" TargetMode="External"/><Relationship Id="rId8" Type="http://schemas.openxmlformats.org/officeDocument/2006/relationships/hyperlink" Target="https://www.linux.digibeatrix.com/th/server-setup-and-management/ubuntu-web-server-complete-guide/" TargetMode="External"/><Relationship Id="rId9" Type="http://schemas.openxmlformats.org/officeDocument/2006/relationships/hyperlink" Target="https://www.youtube.com/watch?v=FBgRfLHCGUM" TargetMode="External"/><Relationship Id="rId10" Type="http://schemas.openxmlformats.org/officeDocument/2006/relationships/hyperlink" Target="https://www.youtube.com/watch?v=S9iWQ0w7vNE" TargetMode="External"/><Relationship Id="rId11" Type="http://schemas.openxmlformats.org/officeDocument/2006/relationships/hyperlink" Target="https://d.thaihosttalk.com/t/ubuntu-user-root-filezilla-winscp/38858" TargetMode="External"/><Relationship Id="rId12" Type="http://schemas.openxmlformats.org/officeDocument/2006/relationships/hyperlink" Target="https://kb.bangmod.cloud/article/th-how-to-enable-root-access-ubuntu" TargetMode="External"/><Relationship Id="rId13" Type="http://schemas.openxmlformats.org/officeDocument/2006/relationships/hyperlink" Target="https://winscp.net/eng/docs/guide_connect" TargetMode="External"/><Relationship Id="rId14" Type="http://schemas.openxmlformats.org/officeDocument/2006/relationships/hyperlink" Target="https://roadmap.thaiprogrammer.org/paths/web-guideline/deployment/ftp" TargetMode="External"/><Relationship Id="rId15" Type="http://schemas.openxmlformats.org/officeDocument/2006/relationships/hyperlink" Target="https://client.coopnix.co.th/knowledgebase/36/%E0%B8%84%E0%B8%A1%E0%B8%AD%E0%B8%81%E0%B8%B2%E0%B8%A3%E0%B9%83%E0%B8%8A%E0%B8%87%E0%B8%B2%E0%B8%99%E0%B9%82%E0%B8%9B%E0%B8%A3%E0%B9%81%E0%B8%81%E0%B8%A3%E0%B8%A1-WinSCP.html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07T18:10:40.291Z</dcterms:created>
  <dcterms:modified xsi:type="dcterms:W3CDTF">2025-08-07T18:10:40.291Z</dcterms:modified>
</cp:coreProperties>
</file>